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C83F1" w14:textId="77777777" w:rsidR="003B12B9" w:rsidRDefault="003B12B9" w:rsidP="008A63D9">
      <w:pPr>
        <w:rPr>
          <w:rFonts w:ascii="Times New Roman" w:hAnsi="Times New Roman" w:cs="Times New Roman"/>
          <w:sz w:val="24"/>
          <w:szCs w:val="24"/>
        </w:rPr>
      </w:pPr>
    </w:p>
    <w:p w14:paraId="6E4EA431" w14:textId="77777777" w:rsidR="003B12B9" w:rsidRDefault="00562A45" w:rsidP="003B12B9">
      <w:pPr>
        <w:jc w:val="center"/>
        <w:rPr>
          <w:rFonts w:ascii="Times New Roman" w:hAnsi="Times New Roman" w:cs="Times New Roman"/>
          <w:sz w:val="24"/>
          <w:szCs w:val="24"/>
        </w:rPr>
      </w:pPr>
      <w:r w:rsidRPr="6A2174F7">
        <w:rPr>
          <w:rFonts w:ascii="Times New Roman" w:hAnsi="Times New Roman" w:cs="Times New Roman"/>
          <w:sz w:val="24"/>
          <w:szCs w:val="24"/>
        </w:rPr>
        <w:t>Thursday</w:t>
      </w:r>
      <w:r w:rsidR="003B12B9" w:rsidRPr="6A2174F7">
        <w:rPr>
          <w:rFonts w:ascii="Times New Roman" w:hAnsi="Times New Roman" w:cs="Times New Roman"/>
          <w:sz w:val="24"/>
          <w:szCs w:val="24"/>
        </w:rPr>
        <w:t xml:space="preserve"> Lesson Plan by Amrita Bakshi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750"/>
        <w:gridCol w:w="1809"/>
        <w:gridCol w:w="6352"/>
      </w:tblGrid>
      <w:tr w:rsidR="003B12B9" w14:paraId="1F5C049C" w14:textId="77777777" w:rsidTr="009806A8">
        <w:trPr>
          <w:trHeight w:val="451"/>
        </w:trPr>
        <w:tc>
          <w:tcPr>
            <w:tcW w:w="750" w:type="dxa"/>
          </w:tcPr>
          <w:p w14:paraId="59FDDE5D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1809" w:type="dxa"/>
          </w:tcPr>
          <w:p w14:paraId="7B488BA5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 Name</w:t>
            </w:r>
          </w:p>
        </w:tc>
        <w:tc>
          <w:tcPr>
            <w:tcW w:w="6352" w:type="dxa"/>
          </w:tcPr>
          <w:p w14:paraId="29222E6E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 Details</w:t>
            </w:r>
          </w:p>
        </w:tc>
      </w:tr>
      <w:tr w:rsidR="000C69AF" w14:paraId="6A3A56D8" w14:textId="77777777" w:rsidTr="00D16342">
        <w:trPr>
          <w:trHeight w:val="925"/>
        </w:trPr>
        <w:tc>
          <w:tcPr>
            <w:tcW w:w="750" w:type="dxa"/>
          </w:tcPr>
          <w:p w14:paraId="28299590" w14:textId="77777777" w:rsidR="003B12B9" w:rsidRPr="003B12B9" w:rsidRDefault="003B12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mins.</w:t>
            </w:r>
          </w:p>
        </w:tc>
        <w:tc>
          <w:tcPr>
            <w:tcW w:w="1809" w:type="dxa"/>
          </w:tcPr>
          <w:p w14:paraId="5E5B7453" w14:textId="77777777" w:rsidR="003B12B9" w:rsidRDefault="004C1525" w:rsidP="004C15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 the mic session</w:t>
            </w:r>
          </w:p>
        </w:tc>
        <w:tc>
          <w:tcPr>
            <w:tcW w:w="6352" w:type="dxa"/>
          </w:tcPr>
          <w:p w14:paraId="5F08A8A3" w14:textId="4D82B857" w:rsidR="004C1525" w:rsidRPr="00D16342" w:rsidRDefault="004C1525" w:rsidP="00D1634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E7AE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hecking in with everybod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D16342">
              <w:rPr>
                <w:rFonts w:ascii="Times New Roman" w:hAnsi="Times New Roman" w:cs="Times New Roman"/>
                <w:sz w:val="24"/>
                <w:szCs w:val="24"/>
              </w:rPr>
              <w:t>Describe and profile your mood at the moment.</w:t>
            </w:r>
          </w:p>
        </w:tc>
      </w:tr>
      <w:tr w:rsidR="000C69AF" w14:paraId="39D4F981" w14:textId="77777777" w:rsidTr="00C02206">
        <w:trPr>
          <w:trHeight w:val="777"/>
        </w:trPr>
        <w:tc>
          <w:tcPr>
            <w:tcW w:w="750" w:type="dxa"/>
          </w:tcPr>
          <w:p w14:paraId="5B22904E" w14:textId="3E0A4844" w:rsidR="003B12B9" w:rsidRPr="003B12B9" w:rsidRDefault="00C022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C1525">
              <w:rPr>
                <w:rFonts w:ascii="Times New Roman" w:hAnsi="Times New Roman" w:cs="Times New Roman"/>
                <w:sz w:val="24"/>
                <w:szCs w:val="24"/>
              </w:rPr>
              <w:t>5 mins.</w:t>
            </w:r>
          </w:p>
        </w:tc>
        <w:tc>
          <w:tcPr>
            <w:tcW w:w="1809" w:type="dxa"/>
          </w:tcPr>
          <w:p w14:paraId="5806F97E" w14:textId="337D4921" w:rsidR="003B12B9" w:rsidRDefault="00C02206" w:rsidP="004C15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C1525">
              <w:rPr>
                <w:rFonts w:ascii="Times New Roman" w:hAnsi="Times New Roman" w:cs="Times New Roman"/>
                <w:sz w:val="24"/>
                <w:szCs w:val="24"/>
              </w:rPr>
              <w:t>ctivity 1</w:t>
            </w:r>
          </w:p>
        </w:tc>
        <w:tc>
          <w:tcPr>
            <w:tcW w:w="6352" w:type="dxa"/>
          </w:tcPr>
          <w:p w14:paraId="1E9E4BF7" w14:textId="41AA6BF5" w:rsidR="003B12B9" w:rsidRPr="004C1525" w:rsidRDefault="00C02206" w:rsidP="004C152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Read a sample Profil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“</w:t>
            </w:r>
            <w:r w:rsidRPr="00C02206">
              <w:rPr>
                <w:rFonts w:ascii="Times New Roman" w:hAnsi="Times New Roman" w:cs="Times New Roman"/>
                <w:sz w:val="24"/>
                <w:szCs w:val="24"/>
              </w:rPr>
              <w:t>The Reliable, Graceful and Fallible Roger Feder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” in </w:t>
            </w:r>
            <w:r w:rsidRPr="00C022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 New York Times</w:t>
            </w:r>
          </w:p>
        </w:tc>
      </w:tr>
      <w:tr w:rsidR="000C69AF" w14:paraId="0AEC4FF5" w14:textId="77777777" w:rsidTr="009806A8">
        <w:trPr>
          <w:trHeight w:val="421"/>
        </w:trPr>
        <w:tc>
          <w:tcPr>
            <w:tcW w:w="750" w:type="dxa"/>
          </w:tcPr>
          <w:p w14:paraId="3A749B3C" w14:textId="0599D4E1" w:rsidR="000C69AF" w:rsidRDefault="000C6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0220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267430AE" w14:textId="77777777" w:rsidR="003B12B9" w:rsidRPr="003B12B9" w:rsidRDefault="00342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809" w:type="dxa"/>
          </w:tcPr>
          <w:p w14:paraId="527C3B8E" w14:textId="77777777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1.1</w:t>
            </w:r>
          </w:p>
        </w:tc>
        <w:tc>
          <w:tcPr>
            <w:tcW w:w="6352" w:type="dxa"/>
          </w:tcPr>
          <w:p w14:paraId="0305A735" w14:textId="63948659" w:rsidR="003B12B9" w:rsidRPr="00342B3A" w:rsidRDefault="00C02206" w:rsidP="00342B3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 the profile with respect to the quiz questions.</w:t>
            </w:r>
          </w:p>
        </w:tc>
      </w:tr>
      <w:tr w:rsidR="000C69AF" w14:paraId="40C0B4B1" w14:textId="77777777" w:rsidTr="009806A8">
        <w:trPr>
          <w:trHeight w:val="529"/>
        </w:trPr>
        <w:tc>
          <w:tcPr>
            <w:tcW w:w="750" w:type="dxa"/>
          </w:tcPr>
          <w:p w14:paraId="26C42A39" w14:textId="5CACA073" w:rsidR="003B12B9" w:rsidRPr="003B12B9" w:rsidRDefault="00342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0220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809" w:type="dxa"/>
          </w:tcPr>
          <w:p w14:paraId="4E948A5D" w14:textId="77777777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1.2</w:t>
            </w:r>
          </w:p>
        </w:tc>
        <w:tc>
          <w:tcPr>
            <w:tcW w:w="6352" w:type="dxa"/>
          </w:tcPr>
          <w:p w14:paraId="338CEF2F" w14:textId="4643FB54" w:rsidR="003B12B9" w:rsidRPr="00342B3A" w:rsidRDefault="00C02206" w:rsidP="00342B3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e the quiz</w:t>
            </w:r>
          </w:p>
        </w:tc>
      </w:tr>
      <w:tr w:rsidR="000C69AF" w14:paraId="18B4D3AA" w14:textId="77777777" w:rsidTr="00D16342">
        <w:trPr>
          <w:trHeight w:val="641"/>
        </w:trPr>
        <w:tc>
          <w:tcPr>
            <w:tcW w:w="750" w:type="dxa"/>
          </w:tcPr>
          <w:p w14:paraId="3BE0C33E" w14:textId="01230A64" w:rsidR="00342B3A" w:rsidRPr="003B12B9" w:rsidRDefault="00C022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342B3A"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809" w:type="dxa"/>
          </w:tcPr>
          <w:p w14:paraId="38AEEC4D" w14:textId="77777777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2</w:t>
            </w:r>
          </w:p>
        </w:tc>
        <w:tc>
          <w:tcPr>
            <w:tcW w:w="6352" w:type="dxa"/>
          </w:tcPr>
          <w:p w14:paraId="4CE56DDF" w14:textId="21F86C6F" w:rsidR="003B12B9" w:rsidRPr="00D16342" w:rsidRDefault="00C02206" w:rsidP="00D1634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206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How to interview effective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Protocols, environment, consent, and research.</w:t>
            </w:r>
            <w:r w:rsidR="00342B3A" w:rsidRPr="00D16342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  <w:tr w:rsidR="000C69AF" w14:paraId="128F577F" w14:textId="77777777" w:rsidTr="009806A8">
        <w:trPr>
          <w:trHeight w:val="1233"/>
        </w:trPr>
        <w:tc>
          <w:tcPr>
            <w:tcW w:w="750" w:type="dxa"/>
          </w:tcPr>
          <w:p w14:paraId="6C28D774" w14:textId="44DFDB39" w:rsidR="000C69AF" w:rsidRPr="003B12B9" w:rsidRDefault="00C022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0C69AF"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809" w:type="dxa"/>
          </w:tcPr>
          <w:p w14:paraId="75DE6DE8" w14:textId="17A0694F" w:rsidR="000C69AF" w:rsidRDefault="000C69AF" w:rsidP="000C69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vity </w:t>
            </w:r>
            <w:r w:rsidR="00D163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52" w:type="dxa"/>
          </w:tcPr>
          <w:p w14:paraId="682FABBD" w14:textId="07DC6834" w:rsidR="00D16342" w:rsidRPr="00D16342" w:rsidRDefault="00D16342" w:rsidP="00D1634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Pair up</w:t>
            </w:r>
            <w:r w:rsidRPr="00C0220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 not with your best friend in the class.</w:t>
            </w:r>
          </w:p>
          <w:p w14:paraId="2BDB2E63" w14:textId="23AFE65D" w:rsidR="00C02206" w:rsidRPr="00D16342" w:rsidRDefault="00D16342" w:rsidP="00D1634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Pre-interview </w:t>
            </w:r>
            <w:r w:rsidRPr="00D1634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Brainstormin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C02206">
              <w:rPr>
                <w:rFonts w:ascii="Times New Roman" w:hAnsi="Times New Roman" w:cs="Times New Roman"/>
                <w:sz w:val="24"/>
                <w:szCs w:val="24"/>
              </w:rPr>
              <w:t>Swap memoirs – Read each other’s memo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02206">
              <w:rPr>
                <w:rFonts w:ascii="Times New Roman" w:hAnsi="Times New Roman" w:cs="Times New Roman"/>
                <w:sz w:val="24"/>
                <w:szCs w:val="24"/>
              </w:rPr>
              <w:t xml:space="preserve"> – think and write at least 10 questions in class for your subject.</w:t>
            </w:r>
          </w:p>
        </w:tc>
      </w:tr>
      <w:tr w:rsidR="00D16342" w14:paraId="02580E5E" w14:textId="77777777" w:rsidTr="004E4CCA">
        <w:trPr>
          <w:trHeight w:val="1162"/>
        </w:trPr>
        <w:tc>
          <w:tcPr>
            <w:tcW w:w="750" w:type="dxa"/>
          </w:tcPr>
          <w:p w14:paraId="569B7174" w14:textId="77777777" w:rsidR="00D16342" w:rsidRPr="003B12B9" w:rsidRDefault="00D163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9" w:type="dxa"/>
          </w:tcPr>
          <w:p w14:paraId="245C65C1" w14:textId="77777777" w:rsidR="00D16342" w:rsidRDefault="00D16342" w:rsidP="001E7A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thoughts</w:t>
            </w:r>
          </w:p>
        </w:tc>
        <w:tc>
          <w:tcPr>
            <w:tcW w:w="6352" w:type="dxa"/>
          </w:tcPr>
          <w:p w14:paraId="07B86533" w14:textId="77700410" w:rsidR="00D16342" w:rsidRDefault="00D16342" w:rsidP="003B2FB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ind the students of their tasks for the next class: Interview sessions to be held in next class, and find out an angle (topic proposal) for your subject.</w:t>
            </w:r>
          </w:p>
          <w:p w14:paraId="480EFEF6" w14:textId="77777777" w:rsidR="00D16342" w:rsidRPr="003B2FB6" w:rsidRDefault="00D16342" w:rsidP="003B2FB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w how to upload the proposal on BBL.</w:t>
            </w:r>
          </w:p>
        </w:tc>
      </w:tr>
    </w:tbl>
    <w:p w14:paraId="41A96B10" w14:textId="2FDD14DF" w:rsidR="002C2347" w:rsidRPr="003B12B9" w:rsidRDefault="00562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by activities: Freewriting exercise</w:t>
      </w:r>
      <w:r w:rsidR="00D16342">
        <w:rPr>
          <w:rFonts w:ascii="Times New Roman" w:hAnsi="Times New Roman" w:cs="Times New Roman"/>
          <w:sz w:val="24"/>
          <w:szCs w:val="24"/>
        </w:rPr>
        <w:t>; Interviews.</w:t>
      </w:r>
    </w:p>
    <w:sectPr w:rsidR="002C2347" w:rsidRPr="003B12B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56D9C" w14:textId="77777777" w:rsidR="00C02206" w:rsidRDefault="00C02206" w:rsidP="003B12B9">
      <w:pPr>
        <w:spacing w:after="0" w:line="240" w:lineRule="auto"/>
      </w:pPr>
      <w:r>
        <w:separator/>
      </w:r>
    </w:p>
  </w:endnote>
  <w:endnote w:type="continuationSeparator" w:id="0">
    <w:p w14:paraId="3FBCB4B3" w14:textId="77777777" w:rsidR="00C02206" w:rsidRDefault="00C02206" w:rsidP="003B12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D1DC1" w14:textId="77777777" w:rsidR="00C02206" w:rsidRDefault="00C02206" w:rsidP="003B12B9">
      <w:pPr>
        <w:spacing w:after="0" w:line="240" w:lineRule="auto"/>
      </w:pPr>
      <w:r>
        <w:separator/>
      </w:r>
    </w:p>
  </w:footnote>
  <w:footnote w:type="continuationSeparator" w:id="0">
    <w:p w14:paraId="40FEF24F" w14:textId="77777777" w:rsidR="00C02206" w:rsidRDefault="00C02206" w:rsidP="003B12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C2DE2" w14:textId="409936B4" w:rsidR="003B12B9" w:rsidRPr="003B12B9" w:rsidRDefault="003B12B9" w:rsidP="003B12B9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esson Plan for Thu</w:t>
    </w:r>
    <w:r w:rsidR="009806A8">
      <w:rPr>
        <w:rFonts w:ascii="Times New Roman" w:hAnsi="Times New Roman" w:cs="Times New Roman"/>
        <w:sz w:val="24"/>
        <w:szCs w:val="24"/>
      </w:rPr>
      <w:t>,</w:t>
    </w:r>
    <w:r>
      <w:rPr>
        <w:rFonts w:ascii="Times New Roman" w:hAnsi="Times New Roman" w:cs="Times New Roman"/>
        <w:sz w:val="24"/>
        <w:szCs w:val="24"/>
      </w:rPr>
      <w:t xml:space="preserve"> 2</w:t>
    </w:r>
    <w:r w:rsidR="00C02206">
      <w:rPr>
        <w:rFonts w:ascii="Times New Roman" w:hAnsi="Times New Roman" w:cs="Times New Roman"/>
        <w:sz w:val="24"/>
        <w:szCs w:val="24"/>
      </w:rPr>
      <w:t>9 Sep</w:t>
    </w:r>
    <w:r>
      <w:rPr>
        <w:rFonts w:ascii="Times New Roman" w:hAnsi="Times New Roman" w:cs="Times New Roman"/>
        <w:sz w:val="24"/>
        <w:szCs w:val="24"/>
      </w:rPr>
      <w:t>, 2022</w:t>
    </w:r>
    <w:r>
      <w:rPr>
        <w:rFonts w:ascii="Times New Roman" w:hAnsi="Times New Roman" w:cs="Times New Roman"/>
        <w:sz w:val="24"/>
        <w:szCs w:val="24"/>
      </w:rPr>
      <w:br/>
      <w:t>Total 75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4142"/>
    <w:multiLevelType w:val="hybridMultilevel"/>
    <w:tmpl w:val="2CCABA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E0F24"/>
    <w:multiLevelType w:val="hybridMultilevel"/>
    <w:tmpl w:val="0F2428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C34DE"/>
    <w:multiLevelType w:val="hybridMultilevel"/>
    <w:tmpl w:val="5992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C12F9"/>
    <w:multiLevelType w:val="hybridMultilevel"/>
    <w:tmpl w:val="441C31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910A7"/>
    <w:multiLevelType w:val="hybridMultilevel"/>
    <w:tmpl w:val="39F4A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wNDaxMLQwNDI2NDVT0lEKTi0uzszPAykwrAUA6YLXXCwAAAA="/>
  </w:docVars>
  <w:rsids>
    <w:rsidRoot w:val="003B12B9"/>
    <w:rsid w:val="000C69AF"/>
    <w:rsid w:val="001E7AEC"/>
    <w:rsid w:val="002461CA"/>
    <w:rsid w:val="002C2347"/>
    <w:rsid w:val="00342B3A"/>
    <w:rsid w:val="003544E9"/>
    <w:rsid w:val="003557AC"/>
    <w:rsid w:val="003B12B9"/>
    <w:rsid w:val="003B2FB6"/>
    <w:rsid w:val="004C1525"/>
    <w:rsid w:val="004E4CCA"/>
    <w:rsid w:val="00562A45"/>
    <w:rsid w:val="00694AC1"/>
    <w:rsid w:val="008A63D9"/>
    <w:rsid w:val="008D04B9"/>
    <w:rsid w:val="009806A8"/>
    <w:rsid w:val="00C02206"/>
    <w:rsid w:val="00D16342"/>
    <w:rsid w:val="00E10618"/>
    <w:rsid w:val="06F81688"/>
    <w:rsid w:val="5C3EF13F"/>
    <w:rsid w:val="6A217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1AFFD9"/>
  <w15:chartTrackingRefBased/>
  <w15:docId w15:val="{9539A355-A23F-4064-83CD-F0C1D650A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1CA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12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1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2B9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3B1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2B9"/>
    <w:rPr>
      <w:rFonts w:cs="Vrinda"/>
    </w:rPr>
  </w:style>
  <w:style w:type="paragraph" w:styleId="ListParagraph">
    <w:name w:val="List Paragraph"/>
    <w:basedOn w:val="Normal"/>
    <w:uiPriority w:val="34"/>
    <w:qFormat/>
    <w:rsid w:val="004C15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</dc:creator>
  <cp:keywords/>
  <dc:description/>
  <cp:lastModifiedBy>Amrita Bakshi</cp:lastModifiedBy>
  <cp:revision>1</cp:revision>
  <dcterms:created xsi:type="dcterms:W3CDTF">2022-09-29T02:51:00Z</dcterms:created>
  <dcterms:modified xsi:type="dcterms:W3CDTF">2022-09-29T03:11:00Z</dcterms:modified>
</cp:coreProperties>
</file>